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63AFD" w14:textId="77777777" w:rsidR="00141434" w:rsidRDefault="00141434" w:rsidP="00141434">
      <w:pPr>
        <w:rPr>
          <w:rFonts w:ascii="Calibri" w:eastAsia="Calibri" w:hAnsi="Calibri" w:cs="Calibri"/>
          <w:b/>
        </w:rPr>
      </w:pPr>
      <w:r>
        <w:rPr>
          <w:rFonts w:ascii="Calibri" w:eastAsia="Calibri" w:hAnsi="Calibri" w:cs="Calibri"/>
          <w:b/>
        </w:rPr>
        <w:t>PART A</w:t>
      </w:r>
    </w:p>
    <w:p w14:paraId="2F21E70F" w14:textId="14A10973" w:rsidR="00141434" w:rsidRDefault="00141434" w:rsidP="00141434">
      <w:pPr>
        <w:rPr>
          <w:rFonts w:ascii="Calibri" w:eastAsia="Calibri" w:hAnsi="Calibri" w:cs="Calibri"/>
          <w:b/>
        </w:rPr>
      </w:pPr>
      <w:r>
        <w:rPr>
          <w:rFonts w:ascii="Calibri" w:eastAsia="Calibri" w:hAnsi="Calibri" w:cs="Calibri"/>
          <w:b/>
        </w:rPr>
        <w:t>1.</w:t>
      </w:r>
      <w:r w:rsidR="00B04F3E">
        <w:rPr>
          <w:rFonts w:ascii="Calibri" w:eastAsia="Calibri" w:hAnsi="Calibri" w:cs="Calibri"/>
          <w:b/>
        </w:rPr>
        <w:t xml:space="preserve"> </w:t>
      </w:r>
      <w:r>
        <w:rPr>
          <w:rFonts w:ascii="Calibri" w:eastAsia="Calibri" w:hAnsi="Calibri" w:cs="Calibri"/>
          <w:b/>
        </w:rPr>
        <w:t xml:space="preserve">Associate a README.TXT with the app outlining technical implementation matters </w:t>
      </w:r>
    </w:p>
    <w:p w14:paraId="42A9FA8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0DFDAD5F" w14:textId="138A42B7" w:rsidR="00141434" w:rsidRDefault="00141434" w:rsidP="00141434">
      <w:pPr>
        <w:rPr>
          <w:rFonts w:ascii="Calibri" w:eastAsia="Calibri" w:hAnsi="Calibri" w:cs="Calibri"/>
          <w:b/>
          <w:shd w:val="clear" w:color="auto" w:fill="FF00FF"/>
        </w:rPr>
      </w:pPr>
      <w:r>
        <w:rPr>
          <w:rFonts w:ascii="Calibri" w:eastAsia="Calibri" w:hAnsi="Calibri" w:cs="Calibri"/>
          <w:b/>
          <w:shd w:val="clear" w:color="auto" w:fill="FF00FF"/>
        </w:rPr>
        <w:t>2.</w:t>
      </w:r>
      <w:r w:rsidR="00B04F3E">
        <w:rPr>
          <w:rFonts w:ascii="Calibri" w:eastAsia="Calibri" w:hAnsi="Calibri" w:cs="Calibri"/>
          <w:b/>
          <w:shd w:val="clear" w:color="auto" w:fill="FF00FF"/>
        </w:rPr>
        <w:t xml:space="preserve"> </w:t>
      </w:r>
      <w:r>
        <w:rPr>
          <w:rFonts w:ascii="Calibri" w:eastAsia="Calibri" w:hAnsi="Calibri" w:cs="Calibri"/>
          <w:b/>
          <w:shd w:val="clear" w:color="auto" w:fill="FF00FF"/>
        </w:rPr>
        <w:t xml:space="preserve">Write HTML help document and associated? icon covering common user interface elements in the UI </w:t>
      </w:r>
    </w:p>
    <w:p w14:paraId="57F0C730" w14:textId="77777777" w:rsidR="00141434" w:rsidRDefault="00141434" w:rsidP="00141434">
      <w:pPr>
        <w:rPr>
          <w:rFonts w:ascii="Calibri" w:eastAsia="Calibri" w:hAnsi="Calibri" w:cs="Calibri"/>
          <w:b/>
          <w:shd w:val="clear" w:color="auto" w:fill="00FFFF"/>
        </w:rPr>
      </w:pPr>
    </w:p>
    <w:p w14:paraId="4B1666AF" w14:textId="75F9A6C5" w:rsidR="00141434" w:rsidRDefault="00141434" w:rsidP="00141434">
      <w:pPr>
        <w:rPr>
          <w:rFonts w:ascii="Calibri" w:eastAsia="Calibri" w:hAnsi="Calibri" w:cs="Calibri"/>
          <w:b/>
        </w:rPr>
      </w:pPr>
      <w:r>
        <w:rPr>
          <w:rFonts w:ascii="Calibri" w:eastAsia="Calibri" w:hAnsi="Calibri" w:cs="Calibri"/>
          <w:b/>
          <w:shd w:val="clear" w:color="auto" w:fill="FF00FF"/>
        </w:rPr>
        <w:t>3.</w:t>
      </w:r>
      <w:r w:rsidR="00B04F3E">
        <w:rPr>
          <w:rFonts w:ascii="Calibri" w:eastAsia="Calibri" w:hAnsi="Calibri" w:cs="Calibri"/>
          <w:b/>
          <w:shd w:val="clear" w:color="auto" w:fill="FF00FF"/>
        </w:rPr>
        <w:t xml:space="preserve"> </w:t>
      </w:r>
      <w:r>
        <w:rPr>
          <w:rFonts w:ascii="Calibri" w:eastAsia="Calibri" w:hAnsi="Calibri" w:cs="Calibri"/>
          <w:b/>
          <w:shd w:val="clear" w:color="auto" w:fill="FF00FF"/>
        </w:rPr>
        <w:t>Write a Roadmap going forward of the developments to the interface, including in development repository where code is stored</w:t>
      </w:r>
    </w:p>
    <w:p w14:paraId="356E3725" w14:textId="77777777" w:rsidR="00141434" w:rsidRDefault="00141434" w:rsidP="00141434">
      <w:pPr>
        <w:rPr>
          <w:rFonts w:ascii="Calibri" w:eastAsia="Calibri" w:hAnsi="Calibri" w:cs="Calibri"/>
          <w:b/>
        </w:rPr>
      </w:pPr>
    </w:p>
    <w:p w14:paraId="60464BAC" w14:textId="57D32298" w:rsidR="00141434" w:rsidRDefault="00141434" w:rsidP="00141434">
      <w:pPr>
        <w:rPr>
          <w:rFonts w:ascii="Calibri" w:eastAsia="Calibri" w:hAnsi="Calibri" w:cs="Calibri"/>
          <w:b/>
        </w:rPr>
      </w:pPr>
      <w:r>
        <w:rPr>
          <w:rFonts w:ascii="Calibri" w:eastAsia="Calibri" w:hAnsi="Calibri" w:cs="Calibri"/>
          <w:b/>
          <w:shd w:val="clear" w:color="auto" w:fill="00FFFF"/>
        </w:rPr>
        <w:t>4.</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Move 3rd party dependencies to CDN repositories, remove 3rd party files from the codebase</w:t>
      </w:r>
    </w:p>
    <w:p w14:paraId="03D1FF66" w14:textId="77777777" w:rsidR="00141434" w:rsidRDefault="00141434" w:rsidP="00141434">
      <w:pPr>
        <w:rPr>
          <w:rFonts w:ascii="Calibri" w:eastAsia="Calibri" w:hAnsi="Calibri" w:cs="Calibri"/>
          <w:b/>
        </w:rPr>
      </w:pPr>
    </w:p>
    <w:p w14:paraId="2A3F8D79" w14:textId="77777777" w:rsidR="00141434" w:rsidRDefault="00141434" w:rsidP="00141434">
      <w:pPr>
        <w:rPr>
          <w:rFonts w:ascii="Calibri" w:eastAsia="Calibri" w:hAnsi="Calibri" w:cs="Calibri"/>
          <w:b/>
          <w:shd w:val="clear" w:color="auto" w:fill="FF00FF"/>
        </w:rPr>
      </w:pPr>
      <w:r>
        <w:rPr>
          <w:rFonts w:ascii="Calibri" w:eastAsia="Calibri" w:hAnsi="Calibri" w:cs="Calibri"/>
          <w:b/>
          <w:shd w:val="clear" w:color="auto" w:fill="FF00FF"/>
        </w:rPr>
        <w:t>5.</w:t>
      </w:r>
      <w:r>
        <w:rPr>
          <w:rFonts w:ascii="Calibri" w:eastAsia="Calibri" w:hAnsi="Calibri" w:cs="Calibri"/>
          <w:b/>
          <w:shd w:val="clear" w:color="auto" w:fill="FF00FF"/>
        </w:rPr>
        <w:tab/>
        <w:t>Why is it essential to implement the above (1-4?)</w:t>
      </w:r>
    </w:p>
    <w:p w14:paraId="6323353E" w14:textId="77777777" w:rsidR="00141434" w:rsidRDefault="00141434" w:rsidP="00141434">
      <w:pPr>
        <w:rPr>
          <w:rFonts w:ascii="Calibri" w:eastAsia="Calibri" w:hAnsi="Calibri" w:cs="Calibri"/>
          <w:b/>
          <w:shd w:val="clear" w:color="auto" w:fill="FF00FF"/>
        </w:rPr>
      </w:pPr>
    </w:p>
    <w:p w14:paraId="58BE8701" w14:textId="1FC23E29" w:rsidR="00141434" w:rsidRDefault="00141434" w:rsidP="00141434">
      <w:pPr>
        <w:rPr>
          <w:rFonts w:ascii="Calibri" w:eastAsia="Calibri" w:hAnsi="Calibri" w:cs="Calibri"/>
          <w:b/>
        </w:rPr>
      </w:pPr>
      <w:r>
        <w:rPr>
          <w:rFonts w:ascii="Calibri" w:eastAsia="Calibri" w:hAnsi="Calibri" w:cs="Calibri"/>
          <w:b/>
        </w:rPr>
        <w:t>6.</w:t>
      </w:r>
      <w:r w:rsidR="00B04F3E">
        <w:rPr>
          <w:rFonts w:ascii="Calibri" w:eastAsia="Calibri" w:hAnsi="Calibri" w:cs="Calibri"/>
          <w:b/>
        </w:rPr>
        <w:t xml:space="preserve"> </w:t>
      </w:r>
      <w:r>
        <w:rPr>
          <w:rFonts w:ascii="Calibri" w:eastAsia="Calibri" w:hAnsi="Calibri" w:cs="Calibri"/>
          <w:b/>
        </w:rPr>
        <w:t>What other types of documentation may be necessary for this project?</w:t>
      </w:r>
      <w:r>
        <w:rPr>
          <w:rFonts w:ascii="Calibri" w:eastAsia="Calibri" w:hAnsi="Calibri" w:cs="Calibri"/>
          <w:b/>
        </w:rPr>
        <w:tab/>
      </w:r>
    </w:p>
    <w:p w14:paraId="204E1864" w14:textId="77777777" w:rsidR="00141434" w:rsidRDefault="00141434" w:rsidP="00141434">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6F0A84CC" w14:textId="77777777" w:rsidR="00141434" w:rsidRDefault="00141434" w:rsidP="00141434">
      <w:pPr>
        <w:rPr>
          <w:rFonts w:ascii="Calibri" w:eastAsia="Calibri" w:hAnsi="Calibri" w:cs="Calibri"/>
        </w:rPr>
      </w:pPr>
    </w:p>
    <w:p w14:paraId="041BD89E" w14:textId="77777777" w:rsidR="00B04F3E" w:rsidRDefault="00B04F3E">
      <w:pPr>
        <w:rPr>
          <w:rFonts w:ascii="Calibri" w:eastAsia="Calibri" w:hAnsi="Calibri" w:cs="Calibri"/>
          <w:b/>
        </w:rPr>
      </w:pPr>
      <w:r>
        <w:rPr>
          <w:rFonts w:ascii="Calibri" w:eastAsia="Calibri" w:hAnsi="Calibri" w:cs="Calibri"/>
          <w:b/>
        </w:rPr>
        <w:br w:type="page"/>
      </w:r>
    </w:p>
    <w:p w14:paraId="01958976" w14:textId="037394B0" w:rsidR="00141434" w:rsidRDefault="00141434" w:rsidP="00141434">
      <w:pPr>
        <w:rPr>
          <w:rFonts w:ascii="Calibri" w:eastAsia="Calibri" w:hAnsi="Calibri" w:cs="Calibri"/>
          <w:b/>
        </w:rPr>
      </w:pPr>
      <w:r>
        <w:rPr>
          <w:rFonts w:ascii="Calibri" w:eastAsia="Calibri" w:hAnsi="Calibri" w:cs="Calibri"/>
          <w:b/>
        </w:rPr>
        <w:lastRenderedPageBreak/>
        <w:t>PART B – Continuous Improvement</w:t>
      </w:r>
    </w:p>
    <w:p w14:paraId="60C73760" w14:textId="4340F86F"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What portions of the development went particularly well</w:t>
      </w:r>
    </w:p>
    <w:p w14:paraId="55A450F7" w14:textId="77777777" w:rsidR="00141434" w:rsidRDefault="00141434" w:rsidP="00141434">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1BC2F909" w14:textId="77777777" w:rsidR="00141434" w:rsidRDefault="00141434" w:rsidP="00141434">
      <w:pPr>
        <w:rPr>
          <w:rFonts w:ascii="Calibri" w:eastAsia="Calibri" w:hAnsi="Calibri" w:cs="Calibri"/>
        </w:rPr>
      </w:pPr>
    </w:p>
    <w:p w14:paraId="21D897ED" w14:textId="64ECE155" w:rsidR="00141434" w:rsidRDefault="00141434" w:rsidP="00141434">
      <w:pPr>
        <w:rPr>
          <w:rFonts w:ascii="Calibri" w:eastAsia="Calibri" w:hAnsi="Calibri" w:cs="Calibri"/>
          <w:b/>
        </w:rPr>
      </w:pPr>
      <w:r>
        <w:rPr>
          <w:rFonts w:ascii="Calibri" w:eastAsia="Calibri" w:hAnsi="Calibri" w:cs="Calibri"/>
          <w:b/>
        </w:rPr>
        <w:t>8.</w:t>
      </w:r>
      <w:r w:rsidR="00B04F3E">
        <w:rPr>
          <w:rFonts w:ascii="Calibri" w:eastAsia="Calibri" w:hAnsi="Calibri" w:cs="Calibri"/>
          <w:b/>
        </w:rPr>
        <w:t xml:space="preserve"> </w:t>
      </w:r>
      <w:r>
        <w:rPr>
          <w:rFonts w:ascii="Calibri" w:eastAsia="Calibri" w:hAnsi="Calibri" w:cs="Calibri"/>
          <w:b/>
        </w:rPr>
        <w:t>What was the most difficult to implement</w:t>
      </w:r>
    </w:p>
    <w:p w14:paraId="0D4927C8" w14:textId="77777777" w:rsidR="00141434" w:rsidRDefault="00141434" w:rsidP="00141434">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4A87DE7A" w14:textId="77777777" w:rsidR="00141434" w:rsidRDefault="00141434" w:rsidP="00141434">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596EB859" w14:textId="77777777" w:rsidR="00141434" w:rsidRDefault="00141434" w:rsidP="00141434">
      <w:pPr>
        <w:rPr>
          <w:rFonts w:ascii="Calibri" w:eastAsia="Calibri" w:hAnsi="Calibri" w:cs="Calibri"/>
        </w:rPr>
      </w:pPr>
    </w:p>
    <w:p w14:paraId="07A319DC" w14:textId="7D1FB352"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w:t>
      </w:r>
      <w:r>
        <w:rPr>
          <w:rFonts w:ascii="Calibri" w:eastAsia="Calibri" w:hAnsi="Calibri" w:cs="Calibri"/>
          <w:b/>
        </w:rPr>
        <w:t>If you had the chance to do this again, what would you do differently?</w:t>
      </w:r>
    </w:p>
    <w:p w14:paraId="1723B323" w14:textId="77777777" w:rsidR="00141434" w:rsidRDefault="00141434" w:rsidP="00141434">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w:t>
      </w:r>
      <w:proofErr w:type="spellStart"/>
      <w:r>
        <w:rPr>
          <w:rFonts w:ascii="Calibri" w:eastAsia="Calibri" w:hAnsi="Calibri" w:cs="Calibri"/>
        </w:rPr>
        <w:t>Proj</w:t>
      </w:r>
      <w:proofErr w:type="spellEnd"/>
      <w:r>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 the due date. </w:t>
      </w:r>
    </w:p>
    <w:p w14:paraId="4F9C119E" w14:textId="77777777" w:rsidR="00141434" w:rsidRDefault="00141434" w:rsidP="00141434">
      <w:pPr>
        <w:rPr>
          <w:rFonts w:ascii="Calibri" w:eastAsia="Calibri" w:hAnsi="Calibri" w:cs="Calibri"/>
        </w:rPr>
      </w:pPr>
    </w:p>
    <w:p w14:paraId="315CB450" w14:textId="46CE67EF" w:rsidR="00141434" w:rsidRDefault="00141434" w:rsidP="00141434">
      <w:pPr>
        <w:rPr>
          <w:rFonts w:ascii="Calibri" w:eastAsia="Calibri" w:hAnsi="Calibri" w:cs="Calibri"/>
          <w:b/>
        </w:rPr>
      </w:pPr>
      <w:r>
        <w:rPr>
          <w:rFonts w:ascii="Calibri" w:eastAsia="Calibri" w:hAnsi="Calibri" w:cs="Calibri"/>
          <w:b/>
        </w:rPr>
        <w:t>10.</w:t>
      </w:r>
      <w:r w:rsidR="00B04F3E">
        <w:rPr>
          <w:rFonts w:ascii="Calibri" w:eastAsia="Calibri" w:hAnsi="Calibri" w:cs="Calibri"/>
          <w:b/>
        </w:rPr>
        <w:t xml:space="preserve"> </w:t>
      </w:r>
      <w:r>
        <w:rPr>
          <w:rFonts w:ascii="Calibri" w:eastAsia="Calibri" w:hAnsi="Calibri" w:cs="Calibri"/>
          <w:b/>
        </w:rPr>
        <w:t>What parts of the implementation incomplete at this stage of delivery?</w:t>
      </w:r>
    </w:p>
    <w:p w14:paraId="4C7E39B4" w14:textId="77777777" w:rsidR="00141434" w:rsidRDefault="00141434" w:rsidP="00141434">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217883A9" w14:textId="77777777" w:rsidR="00141434" w:rsidRDefault="00141434" w:rsidP="00141434">
      <w:pPr>
        <w:rPr>
          <w:rFonts w:ascii="Calibri" w:eastAsia="Calibri" w:hAnsi="Calibri" w:cs="Calibri"/>
        </w:rPr>
      </w:pPr>
      <w:r>
        <w:rPr>
          <w:rFonts w:ascii="Calibri" w:eastAsia="Calibri" w:hAnsi="Calibri" w:cs="Calibri"/>
        </w:rPr>
        <w:t>1- The ability to access the app with a QR code</w:t>
      </w:r>
    </w:p>
    <w:p w14:paraId="275FB8FF" w14:textId="77777777" w:rsidR="00141434" w:rsidRDefault="00141434" w:rsidP="00141434">
      <w:pPr>
        <w:rPr>
          <w:rFonts w:ascii="Calibri" w:eastAsia="Calibri" w:hAnsi="Calibri" w:cs="Calibri"/>
        </w:rPr>
      </w:pPr>
      <w:r>
        <w:rPr>
          <w:rFonts w:ascii="Calibri" w:eastAsia="Calibri" w:hAnsi="Calibri" w:cs="Calibri"/>
        </w:rPr>
        <w:t>2- The mobile phone (text) and push notification code</w:t>
      </w:r>
    </w:p>
    <w:p w14:paraId="1E48D6DF" w14:textId="77777777" w:rsidR="00141434" w:rsidRDefault="00141434" w:rsidP="00141434">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6B67E062" w14:textId="77777777" w:rsidR="00141434" w:rsidRDefault="00141434" w:rsidP="00141434">
      <w:pPr>
        <w:rPr>
          <w:rFonts w:ascii="Calibri" w:eastAsia="Calibri" w:hAnsi="Calibri" w:cs="Calibri"/>
        </w:rPr>
      </w:pPr>
    </w:p>
    <w:p w14:paraId="0B17F25C" w14:textId="05ABC925" w:rsidR="00141434" w:rsidRDefault="00141434" w:rsidP="00141434">
      <w:pPr>
        <w:rPr>
          <w:rFonts w:ascii="Calibri" w:eastAsia="Calibri" w:hAnsi="Calibri" w:cs="Calibri"/>
          <w:b/>
        </w:rPr>
      </w:pPr>
      <w:r>
        <w:rPr>
          <w:rFonts w:ascii="Calibri" w:eastAsia="Calibri" w:hAnsi="Calibri" w:cs="Calibri"/>
          <w:b/>
        </w:rPr>
        <w:t>11.</w:t>
      </w:r>
      <w:r w:rsidR="00B04F3E">
        <w:rPr>
          <w:rFonts w:ascii="Calibri" w:eastAsia="Calibri" w:hAnsi="Calibri" w:cs="Calibri"/>
          <w:b/>
        </w:rPr>
        <w:t xml:space="preserve"> </w:t>
      </w:r>
      <w:r>
        <w:rPr>
          <w:rFonts w:ascii="Calibri" w:eastAsia="Calibri" w:hAnsi="Calibri" w:cs="Calibri"/>
          <w:b/>
        </w:rPr>
        <w:t>Write and reflect on "Quality Assurance" how are you practising this?</w:t>
      </w:r>
    </w:p>
    <w:p w14:paraId="30B9767C" w14:textId="77777777" w:rsidR="00141434" w:rsidRDefault="00141434" w:rsidP="00141434">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56033C53" w14:textId="77777777" w:rsidR="00141434" w:rsidRDefault="00141434" w:rsidP="00141434">
      <w:pPr>
        <w:rPr>
          <w:rFonts w:ascii="Calibri" w:eastAsia="Calibri" w:hAnsi="Calibri" w:cs="Calibri"/>
        </w:rPr>
      </w:pPr>
      <w:r>
        <w:rPr>
          <w:rFonts w:ascii="Calibri" w:eastAsia="Calibri" w:hAnsi="Calibri" w:cs="Calibri"/>
        </w:rPr>
        <w:lastRenderedPageBreak/>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552E2EB7" w14:textId="77777777" w:rsidR="00141434" w:rsidRDefault="00141434" w:rsidP="00141434">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67C31844" w14:textId="77777777" w:rsidR="00141434" w:rsidRDefault="00141434" w:rsidP="00141434">
      <w:pPr>
        <w:rPr>
          <w:rFonts w:ascii="Calibri" w:eastAsia="Calibri" w:hAnsi="Calibri" w:cs="Calibri"/>
        </w:rPr>
      </w:pPr>
      <w:r>
        <w:rPr>
          <w:rFonts w:ascii="Calibri" w:eastAsia="Calibri" w:hAnsi="Calibri" w:cs="Calibri"/>
        </w:rPr>
        <w:t xml:space="preserve">Upon completion of each stage of development, a set of checks were performed against the list of required functionalities to ensure that everything was working as expected. </w:t>
      </w:r>
    </w:p>
    <w:p w14:paraId="4286D739" w14:textId="77777777" w:rsidR="00141434" w:rsidRDefault="00141434" w:rsidP="00141434">
      <w:pPr>
        <w:rPr>
          <w:rFonts w:ascii="Calibri" w:eastAsia="Calibri" w:hAnsi="Calibri" w:cs="Calibri"/>
          <w:b/>
          <w:shd w:val="clear" w:color="auto" w:fill="FF00FF"/>
        </w:rPr>
      </w:pPr>
    </w:p>
    <w:p w14:paraId="49FB7C79" w14:textId="681DEFD2" w:rsidR="00141434" w:rsidRDefault="00141434" w:rsidP="00141434">
      <w:pPr>
        <w:rPr>
          <w:rFonts w:ascii="Calibri" w:eastAsia="Calibri" w:hAnsi="Calibri" w:cs="Calibri"/>
          <w:b/>
        </w:rPr>
      </w:pPr>
      <w:r>
        <w:rPr>
          <w:rFonts w:ascii="Calibri" w:eastAsia="Calibri" w:hAnsi="Calibri" w:cs="Calibri"/>
          <w:b/>
        </w:rPr>
        <w:t>12.</w:t>
      </w:r>
      <w:r w:rsidR="00B04F3E">
        <w:rPr>
          <w:rFonts w:ascii="Calibri" w:eastAsia="Calibri" w:hAnsi="Calibri" w:cs="Calibri"/>
          <w:b/>
        </w:rPr>
        <w:t xml:space="preserve"> </w:t>
      </w:r>
      <w:r>
        <w:rPr>
          <w:rFonts w:ascii="Calibri" w:eastAsia="Calibri" w:hAnsi="Calibri" w:cs="Calibri"/>
          <w:b/>
        </w:rPr>
        <w:t>How much of the prototype UX1 remains in the final project?</w:t>
      </w:r>
    </w:p>
    <w:p w14:paraId="4FE314D5" w14:textId="77777777" w:rsidR="00141434" w:rsidRDefault="00141434" w:rsidP="00141434">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55A31847" w14:textId="77777777" w:rsidR="00141434" w:rsidRDefault="00141434" w:rsidP="00141434">
      <w:pPr>
        <w:rPr>
          <w:rFonts w:ascii="Calibri" w:eastAsia="Calibri" w:hAnsi="Calibri" w:cs="Calibri"/>
        </w:rPr>
      </w:pPr>
    </w:p>
    <w:p w14:paraId="6CE74105" w14:textId="1CFA239E" w:rsidR="00141434" w:rsidRDefault="00141434" w:rsidP="00141434">
      <w:pPr>
        <w:rPr>
          <w:rFonts w:ascii="Calibri" w:eastAsia="Calibri" w:hAnsi="Calibri" w:cs="Calibri"/>
          <w:b/>
        </w:rPr>
      </w:pPr>
      <w:r>
        <w:rPr>
          <w:rFonts w:ascii="Calibri" w:eastAsia="Calibri" w:hAnsi="Calibri" w:cs="Calibri"/>
          <w:b/>
        </w:rPr>
        <w:t>13.</w:t>
      </w:r>
      <w:r w:rsidR="00B04F3E">
        <w:rPr>
          <w:rFonts w:ascii="Calibri" w:eastAsia="Calibri" w:hAnsi="Calibri" w:cs="Calibri"/>
          <w:b/>
        </w:rPr>
        <w:t xml:space="preserve"> </w:t>
      </w:r>
      <w:r>
        <w:rPr>
          <w:rFonts w:ascii="Calibri" w:eastAsia="Calibri" w:hAnsi="Calibri" w:cs="Calibri"/>
          <w:b/>
        </w:rPr>
        <w:t xml:space="preserve">Where has your project Object-Oriented programming implemented? </w:t>
      </w:r>
      <w:r>
        <w:rPr>
          <w:rFonts w:ascii="Calibri" w:eastAsia="Calibri" w:hAnsi="Calibri" w:cs="Calibri"/>
          <w:b/>
        </w:rPr>
        <w:tab/>
      </w:r>
    </w:p>
    <w:p w14:paraId="7EB645DD" w14:textId="77777777" w:rsidR="00141434" w:rsidRDefault="00141434" w:rsidP="00141434">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1A3229A" w14:textId="77777777" w:rsidR="00141434" w:rsidRDefault="00141434" w:rsidP="00141434">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5A733666" w14:textId="77777777" w:rsidR="00141434" w:rsidRDefault="00141434" w:rsidP="00141434">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10FAD9B3" w14:textId="77777777" w:rsidR="00141434" w:rsidRDefault="00141434" w:rsidP="00141434">
      <w:pPr>
        <w:rPr>
          <w:rFonts w:ascii="Calibri" w:eastAsia="Calibri" w:hAnsi="Calibri" w:cs="Calibri"/>
        </w:rPr>
      </w:pPr>
    </w:p>
    <w:p w14:paraId="027E580F" w14:textId="77777777" w:rsidR="00141434" w:rsidRDefault="00141434" w:rsidP="00141434">
      <w:pPr>
        <w:rPr>
          <w:rFonts w:ascii="Calibri" w:eastAsia="Calibri" w:hAnsi="Calibri" w:cs="Calibri"/>
          <w:b/>
        </w:rPr>
      </w:pPr>
      <w:r>
        <w:rPr>
          <w:rFonts w:ascii="Calibri" w:eastAsia="Calibri" w:hAnsi="Calibri" w:cs="Calibri"/>
          <w:b/>
        </w:rPr>
        <w:t>PART C – Presentation</w:t>
      </w:r>
    </w:p>
    <w:p w14:paraId="4404FB7C" w14:textId="77777777" w:rsidR="00141434" w:rsidRDefault="00141434" w:rsidP="00141434">
      <w:pPr>
        <w:rPr>
          <w:rFonts w:ascii="Calibri" w:eastAsia="Calibri" w:hAnsi="Calibri" w:cs="Calibri"/>
          <w:b/>
        </w:rPr>
      </w:pPr>
    </w:p>
    <w:p w14:paraId="0E309B32" w14:textId="39482948" w:rsidR="00141434" w:rsidRDefault="00141434" w:rsidP="00141434">
      <w:pPr>
        <w:rPr>
          <w:rFonts w:ascii="Calibri" w:eastAsia="Calibri" w:hAnsi="Calibri" w:cs="Calibri"/>
          <w:b/>
        </w:rPr>
      </w:pPr>
      <w:r>
        <w:rPr>
          <w:rFonts w:ascii="Calibri" w:eastAsia="Calibri" w:hAnsi="Calibri" w:cs="Calibri"/>
          <w:b/>
        </w:rPr>
        <w:t>14.</w:t>
      </w:r>
      <w:r w:rsidR="00B04F3E">
        <w:rPr>
          <w:rFonts w:ascii="Calibri" w:eastAsia="Calibri" w:hAnsi="Calibri" w:cs="Calibri"/>
          <w:b/>
        </w:rPr>
        <w:t xml:space="preserve"> </w:t>
      </w:r>
      <w:r>
        <w:rPr>
          <w:rFonts w:ascii="Calibri" w:eastAsia="Calibri" w:hAnsi="Calibri" w:cs="Calibri"/>
          <w:b/>
        </w:rPr>
        <w:t xml:space="preserve">Student to present three measurable criteria from the project plan (PROJ1) </w:t>
      </w:r>
    </w:p>
    <w:p w14:paraId="79BE7ACB" w14:textId="77777777" w:rsidR="00141434" w:rsidRDefault="00141434" w:rsidP="00141434">
      <w:pPr>
        <w:rPr>
          <w:rFonts w:ascii="Calibri" w:eastAsia="Calibri" w:hAnsi="Calibri" w:cs="Calibri"/>
        </w:rPr>
      </w:pPr>
      <w:r>
        <w:rPr>
          <w:rFonts w:ascii="Calibri" w:eastAsia="Calibri" w:hAnsi="Calibri" w:cs="Calibri"/>
        </w:rPr>
        <w:t>3 measurables: Join Queue, Register, Dequeue, Login, Update Details</w:t>
      </w:r>
    </w:p>
    <w:p w14:paraId="26485E2B" w14:textId="166357A1" w:rsidR="00141434" w:rsidRDefault="00141434" w:rsidP="00141434">
      <w:pPr>
        <w:rPr>
          <w:rFonts w:ascii="Calibri" w:eastAsia="Calibri" w:hAnsi="Calibri" w:cs="Calibri"/>
          <w:b/>
        </w:rPr>
      </w:pPr>
      <w:r>
        <w:rPr>
          <w:rFonts w:ascii="Calibri" w:eastAsia="Calibri" w:hAnsi="Calibri" w:cs="Calibri"/>
          <w:b/>
        </w:rPr>
        <w:t>15.</w:t>
      </w:r>
      <w:r w:rsidR="00B04F3E">
        <w:rPr>
          <w:rFonts w:ascii="Calibri" w:eastAsia="Calibri" w:hAnsi="Calibri" w:cs="Calibri"/>
          <w:b/>
        </w:rPr>
        <w:t xml:space="preserve"> </w:t>
      </w:r>
      <w:r>
        <w:rPr>
          <w:rFonts w:ascii="Calibri" w:eastAsia="Calibri" w:hAnsi="Calibri" w:cs="Calibri"/>
          <w:b/>
        </w:rPr>
        <w:t xml:space="preserve">Present Web App (solution) to class </w:t>
      </w:r>
    </w:p>
    <w:p w14:paraId="7C25710F" w14:textId="3467986A" w:rsidR="00B04F3E" w:rsidRPr="00B04F3E" w:rsidRDefault="00B04F3E" w:rsidP="00141434">
      <w:pPr>
        <w:rPr>
          <w:rFonts w:ascii="Calibri" w:eastAsia="Calibri" w:hAnsi="Calibri" w:cs="Calibri"/>
          <w:bCs/>
        </w:rPr>
      </w:pPr>
      <w:r w:rsidRPr="00B04F3E">
        <w:rPr>
          <w:rFonts w:ascii="Calibri" w:eastAsia="Calibri" w:hAnsi="Calibri" w:cs="Calibri"/>
          <w:bCs/>
        </w:rPr>
        <w:t>Complete</w:t>
      </w:r>
    </w:p>
    <w:p w14:paraId="41516EFD" w14:textId="50659052" w:rsidR="00141434" w:rsidRDefault="00141434" w:rsidP="00141434">
      <w:pPr>
        <w:rPr>
          <w:rFonts w:ascii="Calibri" w:eastAsia="Calibri" w:hAnsi="Calibri" w:cs="Calibri"/>
          <w:b/>
        </w:rPr>
      </w:pPr>
      <w:r>
        <w:rPr>
          <w:rFonts w:ascii="Calibri" w:eastAsia="Calibri" w:hAnsi="Calibri" w:cs="Calibri"/>
          <w:b/>
        </w:rPr>
        <w:t>16.</w:t>
      </w:r>
      <w:r w:rsidR="00B04F3E">
        <w:rPr>
          <w:rFonts w:ascii="Calibri" w:eastAsia="Calibri" w:hAnsi="Calibri" w:cs="Calibri"/>
          <w:b/>
        </w:rPr>
        <w:t xml:space="preserve"> </w:t>
      </w:r>
      <w:r>
        <w:rPr>
          <w:rFonts w:ascii="Calibri" w:eastAsia="Calibri" w:hAnsi="Calibri" w:cs="Calibri"/>
          <w:b/>
        </w:rPr>
        <w:t>Seek feedback from your peers on level of quality, based on project plan</w:t>
      </w:r>
    </w:p>
    <w:p w14:paraId="6C1BB1CE" w14:textId="401F9683" w:rsidR="00141434" w:rsidRPr="00B04F3E" w:rsidRDefault="00B04F3E" w:rsidP="00141434">
      <w:pPr>
        <w:rPr>
          <w:rFonts w:ascii="Calibri" w:eastAsia="Calibri" w:hAnsi="Calibri" w:cs="Calibri"/>
          <w:bCs/>
        </w:rPr>
      </w:pPr>
      <w:r>
        <w:rPr>
          <w:rFonts w:ascii="Calibri" w:eastAsia="Calibri" w:hAnsi="Calibri" w:cs="Calibri"/>
          <w:bCs/>
        </w:rPr>
        <w:t>Complete</w:t>
      </w:r>
    </w:p>
    <w:p w14:paraId="7D811A20" w14:textId="3C49D959" w:rsidR="00141434" w:rsidRDefault="00141434" w:rsidP="00141434">
      <w:pPr>
        <w:rPr>
          <w:rFonts w:ascii="Calibri" w:eastAsia="Calibri" w:hAnsi="Calibri" w:cs="Calibri"/>
          <w:b/>
        </w:rPr>
      </w:pPr>
      <w:r>
        <w:rPr>
          <w:rFonts w:ascii="Calibri" w:eastAsia="Calibri" w:hAnsi="Calibri" w:cs="Calibri"/>
          <w:b/>
        </w:rPr>
        <w:t>17.</w:t>
      </w:r>
      <w:r w:rsidR="00B04F3E">
        <w:rPr>
          <w:rFonts w:ascii="Calibri" w:eastAsia="Calibri" w:hAnsi="Calibri" w:cs="Calibri"/>
          <w:b/>
        </w:rPr>
        <w:t xml:space="preserve"> </w:t>
      </w:r>
      <w:r>
        <w:rPr>
          <w:rFonts w:ascii="Calibri" w:eastAsia="Calibri" w:hAnsi="Calibri" w:cs="Calibri"/>
          <w:b/>
        </w:rPr>
        <w:t>Rectify any failings as a result of this activity</w:t>
      </w:r>
    </w:p>
    <w:p w14:paraId="5CD44C36" w14:textId="031FB35B" w:rsidR="00141434" w:rsidRPr="00B04F3E" w:rsidRDefault="00B04F3E" w:rsidP="00141434">
      <w:pPr>
        <w:rPr>
          <w:rFonts w:ascii="Calibri" w:eastAsia="Calibri" w:hAnsi="Calibri" w:cs="Calibri"/>
          <w:bCs/>
        </w:rPr>
      </w:pPr>
      <w:r>
        <w:rPr>
          <w:rFonts w:ascii="Calibri" w:eastAsia="Calibri" w:hAnsi="Calibri" w:cs="Calibri"/>
          <w:bCs/>
        </w:rPr>
        <w:t>Complete</w:t>
      </w:r>
    </w:p>
    <w:p w14:paraId="04EFED69" w14:textId="77777777" w:rsidR="00B04F3E" w:rsidRDefault="00B04F3E">
      <w:pPr>
        <w:rPr>
          <w:rFonts w:ascii="Calibri" w:eastAsia="Calibri" w:hAnsi="Calibri" w:cs="Calibri"/>
          <w:b/>
        </w:rPr>
      </w:pPr>
      <w:r>
        <w:rPr>
          <w:rFonts w:ascii="Calibri" w:eastAsia="Calibri" w:hAnsi="Calibri" w:cs="Calibri"/>
          <w:b/>
        </w:rPr>
        <w:br w:type="page"/>
      </w:r>
    </w:p>
    <w:p w14:paraId="641CE734" w14:textId="29E302D2" w:rsidR="00141434" w:rsidRDefault="00141434" w:rsidP="00141434">
      <w:pPr>
        <w:rPr>
          <w:rFonts w:ascii="Calibri" w:eastAsia="Calibri" w:hAnsi="Calibri" w:cs="Calibri"/>
          <w:b/>
        </w:rPr>
      </w:pPr>
      <w:r>
        <w:rPr>
          <w:rFonts w:ascii="Calibri" w:eastAsia="Calibri" w:hAnsi="Calibri" w:cs="Calibri"/>
          <w:b/>
        </w:rPr>
        <w:lastRenderedPageBreak/>
        <w:t>PART D</w:t>
      </w:r>
    </w:p>
    <w:p w14:paraId="43DEA190" w14:textId="40F9EAB9"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1.</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Check final application in a Desktop version of Chrome &amp; Firefox + IOS and Android phones</w:t>
      </w:r>
    </w:p>
    <w:p w14:paraId="4EE8EBD3" w14:textId="77777777" w:rsidR="00141434" w:rsidRDefault="00141434" w:rsidP="00141434">
      <w:pPr>
        <w:rPr>
          <w:rFonts w:ascii="Calibri" w:eastAsia="Calibri" w:hAnsi="Calibri" w:cs="Calibri"/>
          <w:b/>
          <w:shd w:val="clear" w:color="auto" w:fill="00FFFF"/>
        </w:rPr>
      </w:pPr>
    </w:p>
    <w:p w14:paraId="58ABE7AD" w14:textId="44EF3412"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2.</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Bring UX2, PROJ2 &amp; PROJ3 together in one .zip, write a README describing installation for operations staff</w:t>
      </w:r>
    </w:p>
    <w:p w14:paraId="55E3B283" w14:textId="77777777" w:rsidR="00141434" w:rsidRDefault="00141434" w:rsidP="00141434">
      <w:pPr>
        <w:rPr>
          <w:rFonts w:ascii="Calibri" w:eastAsia="Calibri" w:hAnsi="Calibri" w:cs="Calibri"/>
          <w:b/>
          <w:shd w:val="clear" w:color="auto" w:fill="00FFFF"/>
        </w:rPr>
      </w:pPr>
    </w:p>
    <w:p w14:paraId="1B441D30" w14:textId="4C368F5A" w:rsidR="00141434" w:rsidRDefault="00141434" w:rsidP="00141434">
      <w:pPr>
        <w:rPr>
          <w:rFonts w:ascii="Calibri" w:eastAsia="Calibri" w:hAnsi="Calibri" w:cs="Calibri"/>
          <w:b/>
        </w:rPr>
      </w:pPr>
      <w:r>
        <w:rPr>
          <w:rFonts w:ascii="Calibri" w:eastAsia="Calibri" w:hAnsi="Calibri" w:cs="Calibri"/>
          <w:b/>
        </w:rPr>
        <w:t>3.</w:t>
      </w:r>
      <w:r w:rsidR="00B04F3E">
        <w:rPr>
          <w:rFonts w:ascii="Calibri" w:eastAsia="Calibri" w:hAnsi="Calibri" w:cs="Calibri"/>
          <w:b/>
        </w:rPr>
        <w:t xml:space="preserve"> </w:t>
      </w:r>
      <w:r>
        <w:rPr>
          <w:rFonts w:ascii="Calibri" w:eastAsia="Calibri" w:hAnsi="Calibri" w:cs="Calibri"/>
          <w:b/>
        </w:rPr>
        <w:t>Include in the README all the technologies used in the app, places where they were used and versions you recommend</w:t>
      </w:r>
    </w:p>
    <w:p w14:paraId="1F208CD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3EC8A645" w14:textId="77777777" w:rsidR="00141434" w:rsidRDefault="00141434" w:rsidP="00141434">
      <w:pPr>
        <w:rPr>
          <w:rFonts w:ascii="Calibri" w:eastAsia="Calibri" w:hAnsi="Calibri" w:cs="Calibri"/>
        </w:rPr>
      </w:pPr>
    </w:p>
    <w:p w14:paraId="329F7072" w14:textId="2B084824" w:rsidR="00141434" w:rsidRDefault="00141434" w:rsidP="00141434">
      <w:pPr>
        <w:rPr>
          <w:rFonts w:ascii="Calibri" w:eastAsia="Calibri" w:hAnsi="Calibri" w:cs="Calibri"/>
          <w:b/>
        </w:rPr>
      </w:pPr>
      <w:r>
        <w:rPr>
          <w:rFonts w:ascii="Calibri" w:eastAsia="Calibri" w:hAnsi="Calibri" w:cs="Calibri"/>
          <w:b/>
        </w:rPr>
        <w:t>4.</w:t>
      </w:r>
      <w:r w:rsidR="00B04F3E">
        <w:rPr>
          <w:rFonts w:ascii="Calibri" w:eastAsia="Calibri" w:hAnsi="Calibri" w:cs="Calibri"/>
          <w:b/>
        </w:rPr>
        <w:t xml:space="preserve"> </w:t>
      </w:r>
      <w:r>
        <w:rPr>
          <w:rFonts w:ascii="Calibri" w:eastAsia="Calibri" w:hAnsi="Calibri" w:cs="Calibri"/>
          <w:b/>
        </w:rPr>
        <w:t xml:space="preserve">Confirm functionality in relation to plan PROJ1 highlight areas that </w:t>
      </w:r>
      <w:r w:rsidR="00B37B63">
        <w:rPr>
          <w:rFonts w:ascii="Calibri" w:eastAsia="Calibri" w:hAnsi="Calibri" w:cs="Calibri"/>
          <w:b/>
        </w:rPr>
        <w:t>changed or</w:t>
      </w:r>
      <w:r>
        <w:rPr>
          <w:rFonts w:ascii="Calibri" w:eastAsia="Calibri" w:hAnsi="Calibri" w:cs="Calibri"/>
          <w:b/>
        </w:rPr>
        <w:t xml:space="preserve"> were not implemented.</w:t>
      </w:r>
    </w:p>
    <w:p w14:paraId="29A994EA" w14:textId="77777777" w:rsidR="00141434" w:rsidRDefault="00141434" w:rsidP="00141434">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69C2A421" w14:textId="77777777" w:rsidR="00141434" w:rsidRDefault="00141434" w:rsidP="00141434">
      <w:pPr>
        <w:rPr>
          <w:rFonts w:ascii="Calibri" w:eastAsia="Calibri" w:hAnsi="Calibri" w:cs="Calibri"/>
          <w:b/>
        </w:rPr>
      </w:pPr>
      <w:r>
        <w:rPr>
          <w:rFonts w:ascii="Calibri" w:eastAsia="Calibri" w:hAnsi="Calibri" w:cs="Calibri"/>
          <w:b/>
        </w:rPr>
        <w:t>Completed and operational functions -&gt;</w:t>
      </w:r>
    </w:p>
    <w:p w14:paraId="6B1F7EF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3257E3E4"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70CE60FD"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386BCED5"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1AEAA436"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36AA757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446A66B9"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40F39C07" w14:textId="77777777" w:rsidR="00141434" w:rsidRDefault="00141434" w:rsidP="00141434">
      <w:pPr>
        <w:rPr>
          <w:rFonts w:ascii="Calibri" w:eastAsia="Calibri" w:hAnsi="Calibri" w:cs="Calibri"/>
        </w:rPr>
      </w:pPr>
    </w:p>
    <w:p w14:paraId="5CB583B2" w14:textId="77777777" w:rsidR="00141434" w:rsidRDefault="00141434" w:rsidP="00141434">
      <w:pPr>
        <w:rPr>
          <w:rFonts w:ascii="Calibri" w:eastAsia="Calibri" w:hAnsi="Calibri" w:cs="Calibri"/>
          <w:b/>
        </w:rPr>
      </w:pPr>
      <w:r>
        <w:rPr>
          <w:rFonts w:ascii="Calibri" w:eastAsia="Calibri" w:hAnsi="Calibri" w:cs="Calibri"/>
          <w:b/>
        </w:rPr>
        <w:t>Altered from initial business rules -&gt;</w:t>
      </w:r>
    </w:p>
    <w:p w14:paraId="3A8A249F" w14:textId="70739A75"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alert the cosplayer using popup notifications, email and/or text which also needs to happen automatically. -&gt; Currently not implemented as there was a cost incurred with this functionality. In </w:t>
      </w:r>
      <w:r w:rsidR="00F03D05">
        <w:rPr>
          <w:rFonts w:ascii="Calibri" w:eastAsia="Calibri" w:hAnsi="Calibri" w:cs="Calibri"/>
        </w:rPr>
        <w:t>its</w:t>
      </w:r>
      <w:r>
        <w:rPr>
          <w:rFonts w:ascii="Calibri" w:eastAsia="Calibri" w:hAnsi="Calibri" w:cs="Calibri"/>
        </w:rPr>
        <w:t xml:space="preserve"> place is a live update feed that shows where the user is in the queue that updated every 60 seconds.</w:t>
      </w:r>
    </w:p>
    <w:p w14:paraId="60ABC33F" w14:textId="77777777"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lastRenderedPageBreak/>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386E3FC6" w14:textId="77777777" w:rsidR="00141434" w:rsidRDefault="00141434" w:rsidP="00141434">
      <w:pPr>
        <w:rPr>
          <w:rFonts w:ascii="Calibri" w:eastAsia="Calibri" w:hAnsi="Calibri" w:cs="Calibri"/>
        </w:rPr>
      </w:pPr>
    </w:p>
    <w:p w14:paraId="78915A61" w14:textId="77777777" w:rsidR="00141434" w:rsidRDefault="00141434" w:rsidP="00141434">
      <w:pPr>
        <w:rPr>
          <w:rFonts w:ascii="Calibri" w:eastAsia="Calibri" w:hAnsi="Calibri" w:cs="Calibri"/>
          <w:b/>
        </w:rPr>
      </w:pPr>
      <w:r>
        <w:rPr>
          <w:rFonts w:ascii="Calibri" w:eastAsia="Calibri" w:hAnsi="Calibri" w:cs="Calibri"/>
          <w:b/>
        </w:rPr>
        <w:t>Currently Incomplete -&gt;</w:t>
      </w:r>
    </w:p>
    <w:p w14:paraId="7B453811"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2984D5B2"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06C855" w14:textId="77777777" w:rsidR="00141434" w:rsidRDefault="00141434" w:rsidP="00141434">
      <w:pPr>
        <w:rPr>
          <w:rFonts w:ascii="Calibri" w:eastAsia="Calibri" w:hAnsi="Calibri" w:cs="Calibri"/>
        </w:rPr>
      </w:pPr>
    </w:p>
    <w:p w14:paraId="5CFAEE9B" w14:textId="77777777" w:rsidR="00B04F3E" w:rsidRDefault="00B04F3E">
      <w:pPr>
        <w:rPr>
          <w:rFonts w:ascii="Calibri" w:eastAsia="Calibri" w:hAnsi="Calibri" w:cs="Calibri"/>
          <w:b/>
        </w:rPr>
      </w:pPr>
      <w:r>
        <w:rPr>
          <w:rFonts w:ascii="Calibri" w:eastAsia="Calibri" w:hAnsi="Calibri" w:cs="Calibri"/>
          <w:b/>
        </w:rPr>
        <w:br w:type="page"/>
      </w:r>
    </w:p>
    <w:p w14:paraId="67404755" w14:textId="35CEE383" w:rsidR="00141434" w:rsidRDefault="00141434" w:rsidP="00141434">
      <w:pPr>
        <w:rPr>
          <w:rFonts w:ascii="Calibri" w:eastAsia="Calibri" w:hAnsi="Calibri" w:cs="Calibri"/>
          <w:b/>
        </w:rPr>
      </w:pPr>
      <w:r>
        <w:rPr>
          <w:rFonts w:ascii="Calibri" w:eastAsia="Calibri" w:hAnsi="Calibri" w:cs="Calibri"/>
          <w:b/>
        </w:rPr>
        <w:lastRenderedPageBreak/>
        <w:t>PART E – SECURITY AUDIT</w:t>
      </w:r>
    </w:p>
    <w:p w14:paraId="27FD7BA5" w14:textId="4874D628"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6.</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 xml:space="preserve">Secure app by resetting/removing admin passwords </w:t>
      </w:r>
    </w:p>
    <w:p w14:paraId="427D34C5" w14:textId="77777777" w:rsidR="00141434" w:rsidRDefault="00141434" w:rsidP="00141434">
      <w:pPr>
        <w:rPr>
          <w:rFonts w:ascii="Calibri" w:eastAsia="Calibri" w:hAnsi="Calibri" w:cs="Calibri"/>
          <w:b/>
          <w:shd w:val="clear" w:color="auto" w:fill="00FFFF"/>
        </w:rPr>
      </w:pPr>
    </w:p>
    <w:p w14:paraId="585E3C83" w14:textId="6358EAE8"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Remove localhost from referrer security, add hosting domain referrer</w:t>
      </w:r>
    </w:p>
    <w:p w14:paraId="32444A5A" w14:textId="3EF61A33"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0257E0DC" wp14:editId="005A1298">
            <wp:extent cx="5724525"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0E53398" w14:textId="0EB7756D"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8.</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Remove log data &amp; test data from app</w:t>
      </w:r>
    </w:p>
    <w:p w14:paraId="73F8F9F9" w14:textId="77777777" w:rsidR="00141434" w:rsidRDefault="00141434" w:rsidP="00141434">
      <w:pPr>
        <w:rPr>
          <w:rFonts w:ascii="Calibri" w:eastAsia="Calibri" w:hAnsi="Calibri" w:cs="Calibri"/>
          <w:b/>
          <w:shd w:val="clear" w:color="auto" w:fill="00FFFF"/>
        </w:rPr>
      </w:pPr>
    </w:p>
    <w:p w14:paraId="319AC8A9" w14:textId="717B240C"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R</w:t>
      </w:r>
      <w:r>
        <w:rPr>
          <w:rFonts w:ascii="Calibri" w:eastAsia="Calibri" w:hAnsi="Calibri" w:cs="Calibri"/>
          <w:b/>
        </w:rPr>
        <w:t>eset rate limits to once every 30 seconds &amp; a maximum of 5000 requests</w:t>
      </w:r>
      <w:r w:rsidR="00B04F3E">
        <w:rPr>
          <w:rFonts w:ascii="Calibri" w:eastAsia="Calibri" w:hAnsi="Calibri" w:cs="Calibri"/>
          <w:b/>
        </w:rPr>
        <w:t xml:space="preserve"> (permission given to change 500 to 5000 to accommodate for auto refresh on app)</w:t>
      </w:r>
    </w:p>
    <w:p w14:paraId="1A10BC83" w14:textId="0BD84F0B"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2CEE054D" wp14:editId="053CE2E0">
            <wp:extent cx="5724525"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E4F500A" w14:textId="0893D325" w:rsidR="00520152" w:rsidRPr="00520152" w:rsidRDefault="00520152" w:rsidP="00421D06">
      <w:pPr>
        <w:rPr>
          <w:b/>
          <w:bCs/>
        </w:rPr>
      </w:pPr>
      <w:r w:rsidRPr="0061199A">
        <w:rPr>
          <w:b/>
          <w:bCs/>
        </w:rPr>
        <w:lastRenderedPageBreak/>
        <w:t xml:space="preserve">10. Test with out of bounds data like negative numbers, Inject &lt;script&gt;alert(‘Security Alert’);&lt;/script&gt; Update or delete on IDs that </w:t>
      </w:r>
      <w:proofErr w:type="gramStart"/>
      <w:r w:rsidRPr="0061199A">
        <w:rPr>
          <w:b/>
          <w:bCs/>
        </w:rPr>
        <w:t>don’t</w:t>
      </w:r>
      <w:proofErr w:type="gramEnd"/>
      <w:r w:rsidRPr="0061199A">
        <w:rPr>
          <w:b/>
          <w:bCs/>
        </w:rPr>
        <w:t xml:space="preserve"> exist. Screenshot results and suggest a remedy</w:t>
      </w:r>
    </w:p>
    <w:p w14:paraId="5D48A82B" w14:textId="6ABDCC30" w:rsidR="00421D06" w:rsidRPr="00141434" w:rsidRDefault="00421D06" w:rsidP="00421D06">
      <w:r>
        <w:rPr>
          <w:noProof/>
        </w:rPr>
        <w:drawing>
          <wp:anchor distT="0" distB="0" distL="114300" distR="114300" simplePos="0" relativeHeight="251656704" behindDoc="0" locked="0" layoutInCell="1" allowOverlap="1" wp14:anchorId="5E911AA4" wp14:editId="3C04DF9D">
            <wp:simplePos x="0" y="0"/>
            <wp:positionH relativeFrom="column">
              <wp:posOffset>-266700</wp:posOffset>
            </wp:positionH>
            <wp:positionV relativeFrom="paragraph">
              <wp:posOffset>320040</wp:posOffset>
            </wp:positionV>
            <wp:extent cx="6389792" cy="1019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8621" t="13503" r="48836" b="62412"/>
                    <a:stretch/>
                  </pic:blipFill>
                  <pic:spPr bwMode="auto">
                    <a:xfrm>
                      <a:off x="0" y="0"/>
                      <a:ext cx="6389792"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1D06">
        <w:t>Negative number – blocked by form Validation</w:t>
      </w:r>
      <w:r w:rsidR="00520152">
        <w:t>. No remedy needed.</w:t>
      </w:r>
    </w:p>
    <w:p w14:paraId="5C725352" w14:textId="7167A33C" w:rsidR="00B30B90" w:rsidRDefault="00B30B90" w:rsidP="00141434"/>
    <w:p w14:paraId="1BB62633" w14:textId="6A6F444F" w:rsidR="00421D06" w:rsidRDefault="00421D06" w:rsidP="00141434">
      <w:r>
        <w:rPr>
          <w:noProof/>
        </w:rPr>
        <w:drawing>
          <wp:anchor distT="0" distB="0" distL="114300" distR="114300" simplePos="0" relativeHeight="251661824" behindDoc="0" locked="0" layoutInCell="1" allowOverlap="1" wp14:anchorId="67011953" wp14:editId="371AAA8B">
            <wp:simplePos x="0" y="0"/>
            <wp:positionH relativeFrom="column">
              <wp:posOffset>-447675</wp:posOffset>
            </wp:positionH>
            <wp:positionV relativeFrom="paragraph">
              <wp:posOffset>286385</wp:posOffset>
            </wp:positionV>
            <wp:extent cx="6771640" cy="45269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0470" t="9438" r="60448" b="21549"/>
                    <a:stretch/>
                  </pic:blipFill>
                  <pic:spPr bwMode="auto">
                    <a:xfrm>
                      <a:off x="0" y="0"/>
                      <a:ext cx="6771640" cy="4526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Script Injection – blocked by form Validation on all fields</w:t>
      </w:r>
      <w:r w:rsidR="00520152">
        <w:t>. No remedy needed</w:t>
      </w:r>
    </w:p>
    <w:p w14:paraId="18F912AB" w14:textId="5FFA23B9" w:rsidR="00421D06" w:rsidRDefault="00421D06" w:rsidP="00141434"/>
    <w:p w14:paraId="13ED6BC0" w14:textId="3868AA0D" w:rsidR="00421D06" w:rsidRDefault="00421D06" w:rsidP="00141434">
      <w:r w:rsidRPr="00421D06">
        <w:t xml:space="preserve">Update or delete on IDs that </w:t>
      </w:r>
      <w:proofErr w:type="gramStart"/>
      <w:r w:rsidRPr="00421D06">
        <w:t>don’t</w:t>
      </w:r>
      <w:proofErr w:type="gramEnd"/>
      <w:r w:rsidRPr="00421D06">
        <w:t xml:space="preserve"> exist.</w:t>
      </w:r>
      <w:r>
        <w:t xml:space="preserve"> ID’s are determined in the backend of the code and set using php Sessions. These cannot be accessed via the front end as they are generated during the process of logging in/registering/joining the queue. </w:t>
      </w:r>
      <w:r w:rsidR="00520152">
        <w:t xml:space="preserve">No remedy needed. </w:t>
      </w:r>
    </w:p>
    <w:sectPr w:rsidR="00421D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0ED5"/>
    <w:multiLevelType w:val="multilevel"/>
    <w:tmpl w:val="602A84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686F9B"/>
    <w:multiLevelType w:val="multilevel"/>
    <w:tmpl w:val="CED65E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B7081E"/>
    <w:multiLevelType w:val="multilevel"/>
    <w:tmpl w:val="1D2A4F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915366"/>
    <w:multiLevelType w:val="multilevel"/>
    <w:tmpl w:val="6B7857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B6E2690"/>
    <w:multiLevelType w:val="multilevel"/>
    <w:tmpl w:val="54E8C0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2D70CC2"/>
    <w:multiLevelType w:val="multilevel"/>
    <w:tmpl w:val="3140D4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wNrc0MbE0NjU0M7ZU0lEKTi0uzszPAykwrgUAMgfzXCwAAAA="/>
  </w:docVars>
  <w:rsids>
    <w:rsidRoot w:val="00B30B90"/>
    <w:rsid w:val="00141434"/>
    <w:rsid w:val="001E20E5"/>
    <w:rsid w:val="00421D06"/>
    <w:rsid w:val="00520152"/>
    <w:rsid w:val="005957F8"/>
    <w:rsid w:val="005C3245"/>
    <w:rsid w:val="0061199A"/>
    <w:rsid w:val="0072124A"/>
    <w:rsid w:val="00AE2CD2"/>
    <w:rsid w:val="00B04F3E"/>
    <w:rsid w:val="00B30B90"/>
    <w:rsid w:val="00B37B63"/>
    <w:rsid w:val="00F016C7"/>
    <w:rsid w:val="00F03D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A7AD"/>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7</Pages>
  <Words>1398</Words>
  <Characters>797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10</cp:revision>
  <dcterms:created xsi:type="dcterms:W3CDTF">2020-11-28T11:52:00Z</dcterms:created>
  <dcterms:modified xsi:type="dcterms:W3CDTF">2020-11-29T09:16:00Z</dcterms:modified>
</cp:coreProperties>
</file>